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65c9dde9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65c9dde9-541a-11ec-aef9-21646204cc72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4T20:29:24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JklEQVR42s2WsQ3DQAwDhSyg/bfkBgpJpXMTQCz8sJHYxUFPUnrXPBbqVe+qqtEzXYV9+NRz/fuuRiiQ1YPZhyOvuolRbe2HAE9KlLgpXrlCROqzFbOuBPSr3eiugL9aqpIm92boqh85MLn2/5UHQInhL++IH0NKDTaKV/1EkozqErpz5YEciKriCD7nhcBR93KxjXHOSzMuYs3WevdX1e3wsj13P5g7aUj5AvqRolngXqOY93mqVutfF+OeP+3Yg0rmogJ+UDtfvVG81scdas+GdqB/24lxZiL5s797a8KceWMj4NNN52ZgPqtECanBlTg/NAgIxWp5n6euS7N5EvNee9yZL/1CvBFpj+HE94Hni4Cd0G8cl1opA/76qg3iBPL33u/dL0BCay21O16/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Thanks for your work!!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65c9dde9-541a-11ec-aef9-21646204cc72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4T20:29:24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65c9dde9-541a-11ec-aef9-21646204cc7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65c9dde9-541a-11ec-aef9-21646204cc7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65c9dde9</dc:title>
  <dc:creator/>
  <cp:keywords/>
  <dcterms:created xsi:type="dcterms:W3CDTF">2026-05-04T20:29:24Z</dcterms:created>
  <dcterms:modified xsi:type="dcterms:W3CDTF">2026-05-04T20:29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